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327A" w:rsidRPr="002E1427" w:rsidRDefault="0075327A" w:rsidP="0075327A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 xml:space="preserve">Заполненную заявку, конкурсную работу отправьте по электронной почте </w:t>
      </w:r>
    </w:p>
    <w:p w:rsidR="0075327A" w:rsidRPr="005605A3" w:rsidRDefault="0075327A" w:rsidP="0075327A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>на адрес: 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kinofestival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-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pobedy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@yandex.ru</w:t>
      </w:r>
    </w:p>
    <w:p w:rsidR="0075327A" w:rsidRDefault="0075327A" w:rsidP="0075327A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НЕ ЗАПОЛНЯТЬ ОТ РУКИ. ОТПРАВЛЯТЬ В ЭЛЕКТРОННОМ ВИДЕ, в формате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PDF</w:t>
      </w:r>
      <w:r w:rsidRPr="00693A3C"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или скан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JPG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>!</w:t>
      </w:r>
    </w:p>
    <w:p w:rsidR="00796961" w:rsidRPr="005E6939" w:rsidRDefault="00796961" w:rsidP="00796961">
      <w:pPr>
        <w:pStyle w:val="31"/>
        <w:rPr>
          <w:sz w:val="32"/>
          <w:szCs w:val="32"/>
        </w:rPr>
      </w:pPr>
      <w:r w:rsidRPr="005E6939">
        <w:rPr>
          <w:sz w:val="32"/>
          <w:szCs w:val="32"/>
        </w:rPr>
        <w:t>ЗАЯВКА</w:t>
      </w:r>
    </w:p>
    <w:p w:rsidR="00796961" w:rsidRPr="005E6939" w:rsidRDefault="00796961" w:rsidP="00796961">
      <w:pPr>
        <w:pStyle w:val="31"/>
        <w:ind w:left="4900" w:hanging="4900"/>
        <w:rPr>
          <w:sz w:val="32"/>
          <w:szCs w:val="32"/>
        </w:rPr>
      </w:pPr>
      <w:r w:rsidRPr="005E6939">
        <w:rPr>
          <w:sz w:val="32"/>
          <w:szCs w:val="32"/>
        </w:rPr>
        <w:t xml:space="preserve">на участие в фестивале </w:t>
      </w:r>
      <w:proofErr w:type="gramStart"/>
      <w:r w:rsidRPr="005E6939">
        <w:rPr>
          <w:sz w:val="32"/>
          <w:szCs w:val="32"/>
        </w:rPr>
        <w:t>военно-патриотического</w:t>
      </w:r>
      <w:proofErr w:type="gramEnd"/>
      <w:r w:rsidRPr="005E6939">
        <w:rPr>
          <w:sz w:val="32"/>
          <w:szCs w:val="32"/>
        </w:rPr>
        <w:t xml:space="preserve"> короткометражного </w:t>
      </w:r>
    </w:p>
    <w:p w:rsidR="00796961" w:rsidRPr="005E6939" w:rsidRDefault="00796961" w:rsidP="00796961">
      <w:pPr>
        <w:pStyle w:val="31"/>
        <w:ind w:left="4900" w:hanging="4900"/>
        <w:rPr>
          <w:sz w:val="32"/>
          <w:szCs w:val="32"/>
        </w:rPr>
      </w:pPr>
      <w:r w:rsidRPr="005E6939">
        <w:rPr>
          <w:sz w:val="32"/>
          <w:szCs w:val="32"/>
        </w:rPr>
        <w:t>кино для детей и молодежи «</w:t>
      </w:r>
      <w:r w:rsidR="0075327A" w:rsidRPr="005E6939">
        <w:rPr>
          <w:sz w:val="32"/>
          <w:szCs w:val="32"/>
        </w:rPr>
        <w:t>ПОТОМКИ ПОБЕДИТЕЛЕЙ</w:t>
      </w:r>
      <w:r w:rsidRPr="005E6939">
        <w:rPr>
          <w:sz w:val="32"/>
          <w:szCs w:val="32"/>
        </w:rPr>
        <w:t>»</w:t>
      </w:r>
    </w:p>
    <w:p w:rsidR="00796961" w:rsidRPr="005E6939" w:rsidRDefault="00796961" w:rsidP="00796961">
      <w:pPr>
        <w:pStyle w:val="31"/>
        <w:ind w:left="4900" w:hanging="4900"/>
        <w:rPr>
          <w:sz w:val="32"/>
          <w:szCs w:val="32"/>
        </w:rPr>
      </w:pPr>
      <w:r w:rsidRPr="005E6939">
        <w:rPr>
          <w:sz w:val="32"/>
          <w:szCs w:val="32"/>
        </w:rPr>
        <w:t>для учебного заведения.</w:t>
      </w:r>
    </w:p>
    <w:p w:rsidR="00796961" w:rsidRDefault="00796961" w:rsidP="00796961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>Название фильма       ___________________________________________</w:t>
      </w:r>
      <w:r>
        <w:rPr>
          <w:sz w:val="28"/>
          <w:szCs w:val="28"/>
        </w:rPr>
        <w:t>___________</w:t>
      </w:r>
    </w:p>
    <w:p w:rsidR="004912DC" w:rsidRPr="003F5812" w:rsidRDefault="004912DC" w:rsidP="00796961">
      <w:pPr>
        <w:pStyle w:val="31"/>
        <w:spacing w:before="240"/>
        <w:jc w:val="lef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</w:t>
      </w:r>
    </w:p>
    <w:p w:rsidR="00796961" w:rsidRDefault="00796961" w:rsidP="0075327A">
      <w:pPr>
        <w:pStyle w:val="31"/>
        <w:spacing w:before="240" w:after="240"/>
        <w:jc w:val="left"/>
        <w:rPr>
          <w:b w:val="0"/>
          <w:spacing w:val="7"/>
          <w:sz w:val="28"/>
          <w:szCs w:val="28"/>
        </w:rPr>
      </w:pPr>
      <w:r w:rsidRPr="003F5812">
        <w:rPr>
          <w:sz w:val="28"/>
          <w:szCs w:val="28"/>
        </w:rPr>
        <w:t xml:space="preserve">Продолжительность </w:t>
      </w:r>
      <w:r w:rsidRPr="003F5812">
        <w:rPr>
          <w:b w:val="0"/>
          <w:sz w:val="28"/>
          <w:szCs w:val="28"/>
        </w:rPr>
        <w:t xml:space="preserve"> </w:t>
      </w:r>
      <w:r w:rsidRPr="003F5812">
        <w:rPr>
          <w:sz w:val="28"/>
          <w:szCs w:val="28"/>
        </w:rPr>
        <w:t>___________</w:t>
      </w:r>
      <w:r w:rsidR="0075327A">
        <w:rPr>
          <w:sz w:val="28"/>
          <w:szCs w:val="28"/>
        </w:rPr>
        <w:t xml:space="preserve">__      </w:t>
      </w:r>
      <w:r>
        <w:rPr>
          <w:sz w:val="28"/>
          <w:szCs w:val="28"/>
        </w:rPr>
        <w:t>Год производс</w:t>
      </w:r>
      <w:r w:rsidR="0075327A">
        <w:rPr>
          <w:sz w:val="28"/>
          <w:szCs w:val="28"/>
        </w:rPr>
        <w:t>тва   _____________________</w:t>
      </w:r>
    </w:p>
    <w:p w:rsidR="00796961" w:rsidRPr="003F5812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Жанр фильма (работы)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  __________</w:t>
      </w: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</w:t>
      </w:r>
    </w:p>
    <w:p w:rsidR="00796961" w:rsidRPr="003F5812" w:rsidRDefault="00796961" w:rsidP="00796961">
      <w:pPr>
        <w:shd w:val="clear" w:color="auto" w:fill="FFFFFF"/>
        <w:tabs>
          <w:tab w:val="left" w:leader="underscore" w:pos="6403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Идея фильма (о чём фильм)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 _______________________________________________</w:t>
      </w:r>
    </w:p>
    <w:p w:rsidR="00796961" w:rsidRDefault="00796961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</w:t>
      </w:r>
      <w:r w:rsidRPr="003F5812"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</w:t>
      </w:r>
    </w:p>
    <w:p w:rsidR="00796961" w:rsidRDefault="00796961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4912DC" w:rsidRDefault="004912DC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5E6939" w:rsidRDefault="005E6939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5E6939" w:rsidRDefault="005E6939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5E6939" w:rsidRPr="005E6939" w:rsidRDefault="005E6939" w:rsidP="00796961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796961" w:rsidRDefault="00796961" w:rsidP="00796961">
      <w:pPr>
        <w:pStyle w:val="31"/>
        <w:spacing w:before="240"/>
        <w:jc w:val="left"/>
        <w:rPr>
          <w:sz w:val="28"/>
          <w:szCs w:val="28"/>
        </w:rPr>
      </w:pPr>
      <w:r>
        <w:rPr>
          <w:sz w:val="28"/>
          <w:szCs w:val="28"/>
        </w:rPr>
        <w:t>Номинация ______________________________________________________________</w:t>
      </w:r>
    </w:p>
    <w:p w:rsidR="00796961" w:rsidRPr="003F5812" w:rsidRDefault="00796961" w:rsidP="00796961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 xml:space="preserve">Ссылка на работу в </w:t>
      </w:r>
      <w:proofErr w:type="spellStart"/>
      <w:r w:rsidRPr="003F5812">
        <w:rPr>
          <w:sz w:val="28"/>
          <w:szCs w:val="28"/>
        </w:rPr>
        <w:t>файлообменнике</w:t>
      </w:r>
      <w:proofErr w:type="spellEnd"/>
      <w:r w:rsidRPr="003F5812">
        <w:rPr>
          <w:sz w:val="28"/>
          <w:szCs w:val="28"/>
        </w:rPr>
        <w:t xml:space="preserve">  ____________</w:t>
      </w:r>
      <w:r>
        <w:rPr>
          <w:sz w:val="28"/>
          <w:szCs w:val="28"/>
        </w:rPr>
        <w:t>___________________________</w:t>
      </w:r>
    </w:p>
    <w:p w:rsidR="00796961" w:rsidRPr="00543F2A" w:rsidRDefault="00796961" w:rsidP="00796961">
      <w:pPr>
        <w:shd w:val="clear" w:color="auto" w:fill="FFFFFF"/>
        <w:tabs>
          <w:tab w:val="left" w:leader="underscore" w:pos="6778"/>
        </w:tabs>
        <w:spacing w:before="240"/>
        <w:rPr>
          <w:b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Пароль на 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скачивание фильма  ____________________________________________</w:t>
      </w:r>
    </w:p>
    <w:p w:rsidR="00796961" w:rsidRP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Название учебного учреждения  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</w:t>
      </w:r>
    </w:p>
    <w:p w:rsid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</w:t>
      </w:r>
    </w:p>
    <w:p w:rsidR="004912DC" w:rsidRPr="00796961" w:rsidRDefault="004912DC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796961" w:rsidRP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Ф.И.О. </w:t>
      </w:r>
      <w:r w:rsidR="00A8167D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руководителя учебного заведения</w:t>
      </w: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</w:p>
    <w:p w:rsidR="00796961" w:rsidRP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</w:t>
      </w:r>
      <w:r w:rsidR="00155447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</w:t>
      </w: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</w:t>
      </w:r>
    </w:p>
    <w:p w:rsid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Город (муниципальный район, регион)</w:t>
      </w:r>
      <w:r w:rsidR="00A8167D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</w:t>
      </w:r>
      <w:r w:rsidR="00A8167D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</w:t>
      </w:r>
    </w:p>
    <w:p w:rsidR="00A8167D" w:rsidRPr="00796961" w:rsidRDefault="00A8167D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796961" w:rsidRP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Номер телефона 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</w:t>
      </w:r>
    </w:p>
    <w:p w:rsidR="00796961" w:rsidRPr="00796961" w:rsidRDefault="00796961" w:rsidP="00796961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796961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Адрес электронной почты  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jc w:val="center"/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lastRenderedPageBreak/>
        <w:t xml:space="preserve">Авторский коллектив (с указанием </w:t>
      </w:r>
      <w:r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t>Ф. И. О.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t>, возраста):</w:t>
      </w:r>
    </w:p>
    <w:p w:rsidR="005E6939" w:rsidRPr="00A87B5E" w:rsidRDefault="005E6939" w:rsidP="005E6939">
      <w:pPr>
        <w:shd w:val="clear" w:color="auto" w:fill="FFFFFF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Название 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авторского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коллектива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учебного заведения _________________________________________________________________________</w:t>
      </w:r>
    </w:p>
    <w:p w:rsidR="005E6939" w:rsidRP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</w:t>
      </w:r>
    </w:p>
    <w:p w:rsidR="005E6939" w:rsidRPr="00A87B5E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Сценарист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</w:t>
      </w:r>
    </w:p>
    <w:p w:rsidR="005E6939" w:rsidRPr="00A87B5E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Режиссер __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</w:t>
      </w:r>
    </w:p>
    <w:p w:rsidR="005E6939" w:rsidRPr="00A87B5E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Оператор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Монтажер 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Актеры _________________________________________________________________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5E6939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5E6939" w:rsidRPr="00A87B5E" w:rsidRDefault="005E6939" w:rsidP="005E6939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5E6939" w:rsidRPr="00A87B5E" w:rsidRDefault="005E6939" w:rsidP="005E6939">
      <w:pPr>
        <w:shd w:val="clear" w:color="auto" w:fill="FFFFFF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Количество человек, принявших участие в создании фильма: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________________</w:t>
      </w:r>
    </w:p>
    <w:p w:rsidR="005E6939" w:rsidRPr="004521CF" w:rsidRDefault="005E6939" w:rsidP="005E6939">
      <w:pPr>
        <w:pStyle w:val="31"/>
        <w:spacing w:before="240"/>
        <w:rPr>
          <w:sz w:val="32"/>
          <w:szCs w:val="32"/>
        </w:rPr>
      </w:pPr>
      <w:r>
        <w:rPr>
          <w:sz w:val="32"/>
          <w:szCs w:val="32"/>
        </w:rPr>
        <w:t>Р</w:t>
      </w:r>
      <w:r w:rsidRPr="004521CF">
        <w:rPr>
          <w:sz w:val="32"/>
          <w:szCs w:val="32"/>
        </w:rPr>
        <w:t>уководитель авторского коллектива</w:t>
      </w:r>
      <w:r>
        <w:rPr>
          <w:sz w:val="32"/>
          <w:szCs w:val="32"/>
        </w:rPr>
        <w:t xml:space="preserve"> учебного заведения</w:t>
      </w:r>
    </w:p>
    <w:p w:rsidR="005E6939" w:rsidRDefault="005E6939" w:rsidP="005E6939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 xml:space="preserve">Фамилия Имя Отчество (полностью) </w:t>
      </w:r>
      <w:r>
        <w:rPr>
          <w:sz w:val="28"/>
          <w:szCs w:val="28"/>
        </w:rPr>
        <w:t>_____________________________</w:t>
      </w:r>
      <w:r w:rsidRPr="00DC6C2D">
        <w:rPr>
          <w:sz w:val="28"/>
          <w:szCs w:val="28"/>
        </w:rPr>
        <w:t>_______</w:t>
      </w:r>
      <w:r>
        <w:rPr>
          <w:sz w:val="28"/>
          <w:szCs w:val="28"/>
        </w:rPr>
        <w:t>_________________________________</w:t>
      </w:r>
      <w:r w:rsidRPr="00DC6C2D">
        <w:rPr>
          <w:sz w:val="28"/>
          <w:szCs w:val="28"/>
        </w:rPr>
        <w:t>___</w:t>
      </w:r>
      <w:r>
        <w:rPr>
          <w:sz w:val="28"/>
          <w:szCs w:val="28"/>
        </w:rPr>
        <w:t>_</w:t>
      </w:r>
    </w:p>
    <w:p w:rsidR="00796961" w:rsidRDefault="005E6939" w:rsidP="00A61260">
      <w:pPr>
        <w:pStyle w:val="31"/>
        <w:spacing w:before="240"/>
        <w:jc w:val="left"/>
        <w:rPr>
          <w:sz w:val="28"/>
          <w:szCs w:val="28"/>
        </w:rPr>
      </w:pPr>
      <w:r w:rsidRPr="005E6939">
        <w:rPr>
          <w:sz w:val="28"/>
          <w:szCs w:val="28"/>
        </w:rPr>
        <w:t>Номер мобильного теле</w:t>
      </w:r>
      <w:r w:rsidRPr="005E6939">
        <w:rPr>
          <w:bCs w:val="0"/>
          <w:sz w:val="28"/>
          <w:szCs w:val="28"/>
        </w:rPr>
        <w:t>фона</w:t>
      </w:r>
      <w:r w:rsidR="00A61260">
        <w:rPr>
          <w:b w:val="0"/>
          <w:bCs w:val="0"/>
          <w:sz w:val="28"/>
          <w:szCs w:val="28"/>
        </w:rPr>
        <w:t xml:space="preserve"> ___________________ </w:t>
      </w:r>
      <w:r w:rsidRPr="00A87B5E">
        <w:rPr>
          <w:sz w:val="28"/>
          <w:szCs w:val="28"/>
        </w:rPr>
        <w:t>E-</w:t>
      </w:r>
      <w:proofErr w:type="spellStart"/>
      <w:r w:rsidRPr="00A87B5E">
        <w:rPr>
          <w:sz w:val="28"/>
          <w:szCs w:val="28"/>
        </w:rPr>
        <w:t>mail</w:t>
      </w:r>
      <w:proofErr w:type="spellEnd"/>
      <w:r>
        <w:rPr>
          <w:sz w:val="28"/>
          <w:szCs w:val="28"/>
        </w:rPr>
        <w:t>:</w:t>
      </w:r>
      <w:r w:rsidR="00A61260">
        <w:rPr>
          <w:sz w:val="28"/>
          <w:szCs w:val="28"/>
        </w:rPr>
        <w:t xml:space="preserve"> ____</w:t>
      </w:r>
      <w:r>
        <w:rPr>
          <w:sz w:val="28"/>
          <w:szCs w:val="28"/>
        </w:rPr>
        <w:t>________________</w:t>
      </w:r>
    </w:p>
    <w:p w:rsidR="00155447" w:rsidRDefault="00155447" w:rsidP="005E6939">
      <w:pPr>
        <w:pStyle w:val="31"/>
        <w:ind w:left="4900" w:hanging="4900"/>
        <w:rPr>
          <w:sz w:val="32"/>
          <w:szCs w:val="32"/>
        </w:rPr>
      </w:pPr>
    </w:p>
    <w:p w:rsidR="00796961" w:rsidRDefault="00796961" w:rsidP="00796961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 xml:space="preserve">Подтверждение участия. </w:t>
      </w:r>
    </w:p>
    <w:p w:rsidR="00796961" w:rsidRPr="003F5812" w:rsidRDefault="00796961" w:rsidP="00796961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>Юридические вопросы и интеллектуальная собственность.</w:t>
      </w:r>
    </w:p>
    <w:p w:rsidR="00796961" w:rsidRPr="005C5289" w:rsidRDefault="00796961" w:rsidP="00796961">
      <w:pPr>
        <w:pStyle w:val="font9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 xml:space="preserve">Подача заявки на участие в фестивале означает полное согласие участника </w:t>
      </w:r>
      <w:r>
        <w:rPr>
          <w:rFonts w:eastAsiaTheme="minorHAnsi"/>
          <w:lang w:eastAsia="en-US"/>
        </w:rPr>
        <w:t xml:space="preserve">с </w:t>
      </w:r>
      <w:r w:rsidRPr="005C5289">
        <w:rPr>
          <w:rFonts w:eastAsiaTheme="minorHAnsi"/>
          <w:lang w:eastAsia="en-US"/>
        </w:rPr>
        <w:t>регламентом</w:t>
      </w:r>
      <w:r>
        <w:rPr>
          <w:rFonts w:eastAsiaTheme="minorHAnsi"/>
          <w:lang w:eastAsia="en-US"/>
        </w:rPr>
        <w:t xml:space="preserve"> Фестиваля</w:t>
      </w:r>
      <w:r w:rsidRPr="005C5289">
        <w:rPr>
          <w:rFonts w:eastAsiaTheme="minorHAnsi"/>
          <w:lang w:eastAsia="en-US"/>
        </w:rPr>
        <w:t>.</w:t>
      </w:r>
    </w:p>
    <w:p w:rsidR="00796961" w:rsidRPr="005C5289" w:rsidRDefault="0079696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 xml:space="preserve">Все условия и сроки, указанные в настоящем регламенте, являются обязательными </w:t>
      </w:r>
      <w:r>
        <w:rPr>
          <w:rFonts w:eastAsiaTheme="minorHAnsi"/>
          <w:lang w:eastAsia="en-US"/>
        </w:rPr>
        <w:t>для</w:t>
      </w:r>
      <w:r w:rsidRPr="005C5289">
        <w:rPr>
          <w:rFonts w:eastAsiaTheme="minorHAnsi"/>
          <w:lang w:eastAsia="en-US"/>
        </w:rPr>
        <w:t xml:space="preserve"> исполнени</w:t>
      </w:r>
      <w:r>
        <w:rPr>
          <w:rFonts w:eastAsiaTheme="minorHAnsi"/>
          <w:lang w:eastAsia="en-US"/>
        </w:rPr>
        <w:t>я</w:t>
      </w:r>
      <w:r w:rsidRPr="005C5289">
        <w:rPr>
          <w:rFonts w:eastAsiaTheme="minorHAnsi"/>
          <w:lang w:eastAsia="en-US"/>
        </w:rPr>
        <w:t>, в ином случае Оргкомитет Фестиваля оставляет за собой право исключить фильм из программы Фестиваля.</w:t>
      </w:r>
    </w:p>
    <w:p w:rsidR="00796961" w:rsidRPr="005C5289" w:rsidRDefault="0079696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согласие участника на обработку его персональных данных в соответствии с Федеральным законом от 27.07.2006 № 152-ФЗ «О персональных данных». Организатор Фестиваля  осуществляет обработку персональных данных участника Фестиваля  исключительно в целях проведения Фестиваля.</w:t>
      </w:r>
    </w:p>
    <w:p w:rsidR="00796961" w:rsidRDefault="0079696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заключение между участником и организатором Фестиваля  лицензионного договора, согласно которому участник Фестиваля  (лицензиар) безвозмездно предоставляет организатору Фестиваля  (лицензиату) право использовать аудиовизуальное произведение — фильм</w:t>
      </w:r>
      <w:r>
        <w:rPr>
          <w:rFonts w:eastAsiaTheme="minorHAnsi"/>
          <w:lang w:eastAsia="en-US"/>
        </w:rPr>
        <w:t xml:space="preserve"> (работу)</w:t>
      </w:r>
      <w:r w:rsidRPr="005C5289">
        <w:rPr>
          <w:rFonts w:eastAsiaTheme="minorHAnsi"/>
          <w:lang w:eastAsia="en-US"/>
        </w:rPr>
        <w:t>, представл</w:t>
      </w:r>
      <w:r>
        <w:rPr>
          <w:rFonts w:eastAsiaTheme="minorHAnsi"/>
          <w:lang w:eastAsia="en-US"/>
        </w:rPr>
        <w:t>енный участником для показа на Ф</w:t>
      </w:r>
      <w:r w:rsidRPr="005C5289">
        <w:rPr>
          <w:rFonts w:eastAsiaTheme="minorHAnsi"/>
          <w:lang w:eastAsia="en-US"/>
        </w:rPr>
        <w:t>естивале, — следующими способами:</w:t>
      </w:r>
    </w:p>
    <w:p w:rsidR="00796961" w:rsidRPr="009D7A71" w:rsidRDefault="00796961" w:rsidP="009D7A71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воспроизведение филь</w:t>
      </w:r>
      <w:r>
        <w:rPr>
          <w:rFonts w:eastAsiaTheme="minorHAnsi"/>
          <w:lang w:eastAsia="en-US"/>
        </w:rPr>
        <w:t>ма в целях проведения Фестиваля</w:t>
      </w:r>
      <w:r w:rsidR="00F61D1C">
        <w:rPr>
          <w:rFonts w:eastAsiaTheme="minorHAnsi"/>
          <w:lang w:eastAsia="en-US"/>
        </w:rPr>
        <w:t xml:space="preserve"> и на мероприятиях Фестиваля</w:t>
      </w:r>
      <w:r w:rsidR="009D7A71">
        <w:rPr>
          <w:rFonts w:eastAsiaTheme="minorHAnsi"/>
          <w:lang w:eastAsia="en-US"/>
        </w:rPr>
        <w:t xml:space="preserve">, в том числе в сети Интернет </w:t>
      </w:r>
      <w:r w:rsidR="009D7A71" w:rsidRPr="005C5289">
        <w:rPr>
          <w:rFonts w:eastAsiaTheme="minorHAnsi"/>
          <w:lang w:eastAsia="en-US"/>
        </w:rPr>
        <w:t>в целя</w:t>
      </w:r>
      <w:bookmarkStart w:id="0" w:name="_GoBack"/>
      <w:bookmarkEnd w:id="0"/>
      <w:r w:rsidR="009D7A71" w:rsidRPr="005C5289">
        <w:rPr>
          <w:rFonts w:eastAsiaTheme="minorHAnsi"/>
          <w:lang w:eastAsia="en-US"/>
        </w:rPr>
        <w:t xml:space="preserve">х проведения </w:t>
      </w:r>
      <w:r w:rsidR="009D7A71"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796961" w:rsidRPr="009D7A71" w:rsidRDefault="00796961" w:rsidP="009D7A71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lastRenderedPageBreak/>
        <w:t>распространение филь</w:t>
      </w:r>
      <w:r>
        <w:rPr>
          <w:rFonts w:eastAsiaTheme="minorHAnsi"/>
          <w:lang w:eastAsia="en-US"/>
        </w:rPr>
        <w:t>ма в целях проведения Фестиваля</w:t>
      </w:r>
      <w:r w:rsidR="00F61D1C">
        <w:rPr>
          <w:rFonts w:eastAsiaTheme="minorHAnsi"/>
          <w:lang w:eastAsia="en-US"/>
        </w:rPr>
        <w:t xml:space="preserve"> и на мероприятиях Фестиваля</w:t>
      </w:r>
      <w:r w:rsidR="009D7A71">
        <w:rPr>
          <w:rFonts w:eastAsiaTheme="minorHAnsi"/>
          <w:lang w:eastAsia="en-US"/>
        </w:rPr>
        <w:t xml:space="preserve">, в том числе в сети Интернет </w:t>
      </w:r>
      <w:r w:rsidR="009D7A71" w:rsidRPr="005C5289">
        <w:rPr>
          <w:rFonts w:eastAsiaTheme="minorHAnsi"/>
          <w:lang w:eastAsia="en-US"/>
        </w:rPr>
        <w:t xml:space="preserve">в целях проведения </w:t>
      </w:r>
      <w:r w:rsidR="009D7A71">
        <w:rPr>
          <w:rFonts w:eastAsiaTheme="minorHAnsi"/>
          <w:lang w:eastAsia="en-US"/>
        </w:rPr>
        <w:t>и популяризации Фестиваля</w:t>
      </w:r>
      <w:r w:rsidR="009D7A71" w:rsidRPr="009D7A71">
        <w:rPr>
          <w:rFonts w:eastAsiaTheme="minorHAnsi"/>
          <w:lang w:eastAsia="en-US"/>
        </w:rPr>
        <w:t>;</w:t>
      </w:r>
    </w:p>
    <w:p w:rsidR="00796961" w:rsidRPr="009D7A71" w:rsidRDefault="00796961" w:rsidP="009D7A71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убличный показ филь</w:t>
      </w:r>
      <w:r>
        <w:rPr>
          <w:rFonts w:eastAsiaTheme="minorHAnsi"/>
          <w:lang w:eastAsia="en-US"/>
        </w:rPr>
        <w:t>ма в целях проведения Фестиваля</w:t>
      </w:r>
      <w:r w:rsidR="00F61D1C">
        <w:rPr>
          <w:rFonts w:eastAsiaTheme="minorHAnsi"/>
          <w:lang w:eastAsia="en-US"/>
        </w:rPr>
        <w:t xml:space="preserve"> и на мероприятиях Фестиваля</w:t>
      </w:r>
      <w:r w:rsidR="009D7A71">
        <w:rPr>
          <w:rFonts w:eastAsiaTheme="minorHAnsi"/>
          <w:lang w:eastAsia="en-US"/>
        </w:rPr>
        <w:t xml:space="preserve">, в том числе в сети Интернет </w:t>
      </w:r>
      <w:r w:rsidR="009D7A71" w:rsidRPr="005C5289">
        <w:rPr>
          <w:rFonts w:eastAsiaTheme="minorHAnsi"/>
          <w:lang w:eastAsia="en-US"/>
        </w:rPr>
        <w:t xml:space="preserve">в целях проведения </w:t>
      </w:r>
      <w:r w:rsidR="009D7A71"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796961" w:rsidRPr="005C5289" w:rsidRDefault="00796961" w:rsidP="00796961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трейлера фильма, кадров, слайдов и иных фрагментов фильма</w:t>
      </w:r>
      <w:r>
        <w:rPr>
          <w:rFonts w:eastAsiaTheme="minorHAnsi"/>
          <w:lang w:eastAsia="en-US"/>
        </w:rPr>
        <w:t xml:space="preserve"> продолжительностью не более 5</w:t>
      </w:r>
      <w:r w:rsidRPr="005C5289">
        <w:rPr>
          <w:rFonts w:eastAsiaTheme="minorHAnsi"/>
          <w:lang w:eastAsia="en-US"/>
        </w:rPr>
        <w:t xml:space="preserve"> минут для публикаций в СМИ и сети Интернет в целях проведения </w:t>
      </w:r>
      <w:r w:rsidR="009D7A71">
        <w:rPr>
          <w:rFonts w:eastAsiaTheme="minorHAnsi"/>
          <w:lang w:eastAsia="en-US"/>
        </w:rPr>
        <w:t xml:space="preserve">и популяризации </w:t>
      </w:r>
      <w:r w:rsidRPr="005C5289">
        <w:rPr>
          <w:rFonts w:eastAsiaTheme="minorHAnsi"/>
          <w:lang w:eastAsia="en-US"/>
        </w:rPr>
        <w:t>Фестиваля.</w:t>
      </w:r>
    </w:p>
    <w:p w:rsidR="00796961" w:rsidRPr="005C5289" w:rsidRDefault="0079696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раво использования фильма указанными способами передается на условиях простой (неисключительной) лицензии на период проведения Фестиваля  и в отношении территории Российской Федерации, а также в сети Интернет.</w:t>
      </w:r>
    </w:p>
    <w:p w:rsidR="00796961" w:rsidRPr="005C5289" w:rsidRDefault="0079696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Организатор Фестиваля  вправе выдавать сублицензии третьим лицам без получения дополнительного письменного одобрения со стороны участника Фестиваля  при условии соблюдения положений настоящего регламента.</w:t>
      </w:r>
    </w:p>
    <w:p w:rsidR="009D7A71" w:rsidRPr="009D7A71" w:rsidRDefault="00796961" w:rsidP="009D7A7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фильмов возможно только в целях проведения Фестиваля</w:t>
      </w:r>
      <w:r w:rsidR="009D7A71">
        <w:rPr>
          <w:rFonts w:eastAsiaTheme="minorHAnsi"/>
          <w:lang w:eastAsia="en-US"/>
        </w:rPr>
        <w:t xml:space="preserve"> и на мероприятиях Фестиваля, в том числе в сети Интернет </w:t>
      </w:r>
      <w:r w:rsidR="009D7A71" w:rsidRPr="005C5289">
        <w:rPr>
          <w:rFonts w:eastAsiaTheme="minorHAnsi"/>
          <w:lang w:eastAsia="en-US"/>
        </w:rPr>
        <w:t xml:space="preserve">в целях проведения </w:t>
      </w:r>
      <w:r w:rsidR="009D7A71">
        <w:rPr>
          <w:rFonts w:eastAsiaTheme="minorHAnsi"/>
          <w:lang w:eastAsia="en-US"/>
        </w:rPr>
        <w:t>и популяризации Фестиваля</w:t>
      </w:r>
      <w:r w:rsidR="009D7A71" w:rsidRPr="009D7A71">
        <w:rPr>
          <w:rFonts w:eastAsiaTheme="minorHAnsi"/>
          <w:lang w:eastAsia="en-US"/>
        </w:rPr>
        <w:t>;</w:t>
      </w:r>
    </w:p>
    <w:p w:rsidR="00796961" w:rsidRDefault="009D7A71" w:rsidP="00796961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="00796961" w:rsidRPr="005C5289">
        <w:rPr>
          <w:rFonts w:eastAsiaTheme="minorHAnsi"/>
          <w:lang w:eastAsia="en-US"/>
        </w:rPr>
        <w:t>естивале означает заверение участника Фестиваля о том, что он является правообладателем фильма, либо имеет все необходимые разрешения от правообладателей фильма, участвующего в про</w:t>
      </w:r>
      <w:r w:rsidR="00796961">
        <w:rPr>
          <w:rFonts w:eastAsiaTheme="minorHAnsi"/>
          <w:lang w:eastAsia="en-US"/>
        </w:rPr>
        <w:t>грамме Фестиваля</w:t>
      </w:r>
      <w:r w:rsidR="00796961" w:rsidRPr="005C5289">
        <w:rPr>
          <w:rFonts w:eastAsiaTheme="minorHAnsi"/>
          <w:lang w:eastAsia="en-US"/>
        </w:rPr>
        <w:t>, для их использования в рамках Фестиваля. Участник Фестиваля  гарантирует в случае каких-либо претензий от третьих лиц относительно нарушения каких-либо интеллектуальных прав самостоятельно и за свой счет урегулировать такие претензии.</w:t>
      </w:r>
    </w:p>
    <w:p w:rsidR="00796961" w:rsidRPr="00BA45AF" w:rsidRDefault="00796961" w:rsidP="00796961">
      <w:pPr>
        <w:pStyle w:val="Compact"/>
        <w:ind w:firstLine="708"/>
        <w:jc w:val="both"/>
        <w:rPr>
          <w:rFonts w:ascii="Times New Roman" w:hAnsi="Times New Roman" w:cs="Times New Roman"/>
          <w:lang w:val="ru-RU"/>
        </w:rPr>
      </w:pPr>
      <w:proofErr w:type="gramStart"/>
      <w:r w:rsidRPr="00BA45AF">
        <w:rPr>
          <w:rFonts w:ascii="Times New Roman" w:hAnsi="Times New Roman" w:cs="Times New Roman"/>
          <w:lang w:val="ru-RU"/>
        </w:rPr>
        <w:t>Являясь автором или руководителем авторского коллектива, подтверждаю, что я и все</w:t>
      </w:r>
      <w:r>
        <w:rPr>
          <w:rFonts w:ascii="Times New Roman" w:hAnsi="Times New Roman" w:cs="Times New Roman"/>
          <w:lang w:val="ru-RU"/>
        </w:rPr>
        <w:t xml:space="preserve"> </w:t>
      </w:r>
      <w:r w:rsidRPr="00BA45AF">
        <w:rPr>
          <w:rFonts w:ascii="Times New Roman" w:hAnsi="Times New Roman" w:cs="Times New Roman"/>
          <w:lang w:val="ru-RU"/>
        </w:rPr>
        <w:t>члены авторского коллектива дают согласие на использование своих присланных на</w:t>
      </w:r>
      <w:r>
        <w:rPr>
          <w:rFonts w:ascii="Times New Roman" w:hAnsi="Times New Roman" w:cs="Times New Roman"/>
          <w:lang w:val="ru-RU"/>
        </w:rPr>
        <w:t xml:space="preserve"> </w:t>
      </w:r>
      <w:r w:rsidRPr="00BA45AF">
        <w:rPr>
          <w:rFonts w:ascii="Times New Roman" w:hAnsi="Times New Roman" w:cs="Times New Roman"/>
          <w:lang w:val="ru-RU"/>
        </w:rPr>
        <w:t xml:space="preserve">фестиваль военно-патриотического короткометражного кино для детей и </w:t>
      </w:r>
      <w:r>
        <w:rPr>
          <w:rFonts w:ascii="Times New Roman" w:hAnsi="Times New Roman" w:cs="Times New Roman"/>
          <w:lang w:val="ru-RU"/>
        </w:rPr>
        <w:t xml:space="preserve">молодежи </w:t>
      </w:r>
      <w:r w:rsidRPr="00BA45AF">
        <w:rPr>
          <w:rFonts w:ascii="Times New Roman" w:hAnsi="Times New Roman" w:cs="Times New Roman"/>
          <w:lang w:val="ru-RU"/>
        </w:rPr>
        <w:t>«</w:t>
      </w:r>
      <w:r w:rsidR="0075327A">
        <w:rPr>
          <w:rFonts w:ascii="Times New Roman" w:hAnsi="Times New Roman" w:cs="Times New Roman"/>
          <w:lang w:val="ru-RU"/>
        </w:rPr>
        <w:t>ПОТОМКИ ПОБЕДИТЕЛЕЙ</w:t>
      </w:r>
      <w:r w:rsidRPr="00BA45AF">
        <w:rPr>
          <w:rFonts w:ascii="Times New Roman" w:hAnsi="Times New Roman" w:cs="Times New Roman"/>
          <w:lang w:val="ru-RU"/>
        </w:rPr>
        <w:t>» матери</w:t>
      </w:r>
      <w:r>
        <w:rPr>
          <w:rFonts w:ascii="Times New Roman" w:hAnsi="Times New Roman" w:cs="Times New Roman"/>
          <w:lang w:val="ru-RU"/>
        </w:rPr>
        <w:t>алов и фильмов в некоммерческих</w:t>
      </w:r>
      <w:r w:rsidRPr="00BA45AF">
        <w:rPr>
          <w:rFonts w:ascii="Times New Roman" w:hAnsi="Times New Roman" w:cs="Times New Roman"/>
          <w:lang w:val="ru-RU"/>
        </w:rPr>
        <w:t xml:space="preserve"> (просветительских, учебных, рекламно</w:t>
      </w:r>
      <w:r w:rsidRPr="00CC1CEB">
        <w:rPr>
          <w:rFonts w:ascii="Times New Roman" w:hAnsi="Times New Roman" w:cs="Times New Roman"/>
          <w:lang w:val="ru-RU"/>
        </w:rPr>
        <w:t xml:space="preserve"> инфор</w:t>
      </w:r>
      <w:r>
        <w:rPr>
          <w:rFonts w:ascii="Times New Roman" w:hAnsi="Times New Roman" w:cs="Times New Roman"/>
          <w:lang w:val="ru-RU"/>
        </w:rPr>
        <w:t>мационных) целях</w:t>
      </w:r>
      <w:r w:rsidRPr="00CC1CEB">
        <w:rPr>
          <w:rFonts w:ascii="Times New Roman" w:hAnsi="Times New Roman" w:cs="Times New Roman"/>
          <w:lang w:val="ru-RU"/>
        </w:rPr>
        <w:t>.</w:t>
      </w:r>
      <w:proofErr w:type="gramEnd"/>
    </w:p>
    <w:p w:rsidR="00796961" w:rsidRDefault="00796961" w:rsidP="00796961">
      <w:pPr>
        <w:pStyle w:val="font8"/>
        <w:spacing w:before="0" w:beforeAutospacing="0" w:after="0" w:afterAutospacing="0"/>
        <w:textAlignment w:val="baseline"/>
        <w:rPr>
          <w:rFonts w:eastAsiaTheme="minorHAnsi"/>
          <w:lang w:eastAsia="en-US"/>
        </w:rPr>
      </w:pPr>
    </w:p>
    <w:p w:rsidR="0075327A" w:rsidRDefault="0075327A" w:rsidP="00796961">
      <w:pPr>
        <w:pStyle w:val="font8"/>
        <w:spacing w:before="0" w:beforeAutospacing="0" w:after="0" w:afterAutospacing="0"/>
        <w:ind w:firstLine="708"/>
        <w:textAlignment w:val="baseline"/>
        <w:rPr>
          <w:rFonts w:eastAsiaTheme="minorHAnsi"/>
          <w:sz w:val="28"/>
          <w:szCs w:val="28"/>
          <w:lang w:eastAsia="en-US"/>
        </w:rPr>
      </w:pPr>
    </w:p>
    <w:p w:rsidR="00796961" w:rsidRPr="00BA45AF" w:rsidRDefault="00796961" w:rsidP="00796961">
      <w:pPr>
        <w:pStyle w:val="font8"/>
        <w:spacing w:before="0" w:beforeAutospacing="0" w:after="0" w:afterAutospacing="0"/>
        <w:ind w:firstLine="708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rFonts w:eastAsiaTheme="minorHAnsi"/>
          <w:sz w:val="28"/>
          <w:szCs w:val="28"/>
          <w:lang w:eastAsia="en-US"/>
        </w:rPr>
        <w:t>Настоящим подтверждаю, что обладаю всей полнотой полномочий для подачи заявки на участие.</w:t>
      </w:r>
    </w:p>
    <w:p w:rsidR="00796961" w:rsidRPr="00BA45AF" w:rsidRDefault="00796961" w:rsidP="00796961">
      <w:pPr>
        <w:pStyle w:val="font8"/>
        <w:spacing w:before="0" w:beforeAutospacing="0" w:after="0" w:afterAutospacing="0"/>
        <w:ind w:firstLine="708"/>
        <w:jc w:val="both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sz w:val="28"/>
          <w:szCs w:val="28"/>
        </w:rPr>
        <w:t>Настоящим подтверждаю, что ознакомле</w:t>
      </w:r>
      <w:proofErr w:type="gramStart"/>
      <w:r w:rsidRPr="00BA45AF">
        <w:rPr>
          <w:sz w:val="28"/>
          <w:szCs w:val="28"/>
        </w:rPr>
        <w:t>н(</w:t>
      </w:r>
      <w:proofErr w:type="gramEnd"/>
      <w:r w:rsidRPr="00BA45AF">
        <w:rPr>
          <w:sz w:val="28"/>
          <w:szCs w:val="28"/>
        </w:rPr>
        <w:t>а) с регламентом фестиваля военно-патриотического короткометра</w:t>
      </w:r>
      <w:r>
        <w:rPr>
          <w:sz w:val="28"/>
          <w:szCs w:val="28"/>
        </w:rPr>
        <w:t>жного кино для детей и молодежи</w:t>
      </w:r>
      <w:r w:rsidRPr="00BA45AF">
        <w:rPr>
          <w:rFonts w:eastAsiaTheme="minorHAnsi"/>
          <w:sz w:val="28"/>
          <w:szCs w:val="28"/>
          <w:lang w:eastAsia="en-US"/>
        </w:rPr>
        <w:t xml:space="preserve"> «</w:t>
      </w:r>
      <w:r w:rsidR="009D7A71">
        <w:rPr>
          <w:rFonts w:eastAsiaTheme="minorHAnsi"/>
          <w:sz w:val="28"/>
          <w:szCs w:val="28"/>
          <w:lang w:eastAsia="en-US"/>
        </w:rPr>
        <w:t>ПОТОМКИ ПОБЕДИТЕЛЕЙ</w:t>
      </w:r>
      <w:r w:rsidRPr="00BA45AF">
        <w:rPr>
          <w:rFonts w:eastAsiaTheme="minorHAnsi"/>
          <w:sz w:val="28"/>
          <w:szCs w:val="28"/>
          <w:lang w:eastAsia="en-US"/>
        </w:rPr>
        <w:t>» и условиями подачи заявки на участие и условиями отбора в программу фестиваля.</w:t>
      </w:r>
    </w:p>
    <w:p w:rsidR="00796961" w:rsidRDefault="00796961" w:rsidP="00796961">
      <w:pPr>
        <w:pStyle w:val="font8"/>
        <w:spacing w:before="0" w:beforeAutospacing="0" w:after="0" w:afterAutospacing="0"/>
        <w:ind w:firstLine="708"/>
        <w:textAlignment w:val="baseline"/>
        <w:rPr>
          <w:sz w:val="28"/>
          <w:szCs w:val="28"/>
        </w:rPr>
      </w:pPr>
    </w:p>
    <w:p w:rsidR="00796961" w:rsidRPr="00BA45AF" w:rsidRDefault="00796961" w:rsidP="00796961">
      <w:pPr>
        <w:pStyle w:val="font8"/>
        <w:spacing w:before="0" w:beforeAutospacing="0" w:after="0" w:afterAutospacing="0"/>
        <w:ind w:firstLine="708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sz w:val="28"/>
          <w:szCs w:val="28"/>
        </w:rPr>
        <w:t>Настоящим подтверждаю, что вся вышеизложенная информация верна.</w:t>
      </w:r>
    </w:p>
    <w:p w:rsidR="00796961" w:rsidRDefault="00796961" w:rsidP="00796961">
      <w:pPr>
        <w:rPr>
          <w:rFonts w:ascii="Times New Roman" w:hAnsi="Times New Roman" w:cs="Times New Roman"/>
          <w:sz w:val="32"/>
          <w:szCs w:val="32"/>
        </w:rPr>
      </w:pPr>
    </w:p>
    <w:p w:rsidR="00796961" w:rsidRPr="003F5812" w:rsidRDefault="00796961" w:rsidP="0079696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F5812">
        <w:rPr>
          <w:rFonts w:ascii="Times New Roman" w:hAnsi="Times New Roman" w:cs="Times New Roman"/>
          <w:b/>
          <w:sz w:val="32"/>
          <w:szCs w:val="32"/>
        </w:rPr>
        <w:t>Заявитель.</w:t>
      </w:r>
    </w:p>
    <w:p w:rsidR="00796961" w:rsidRDefault="00796961" w:rsidP="0079696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Фамилия Имя Отчество (полностью) руководителя  ______________________________________________________________</w:t>
      </w:r>
    </w:p>
    <w:p w:rsidR="00796961" w:rsidRDefault="004912DC" w:rsidP="00796961">
      <w:pPr>
        <w:shd w:val="clear" w:color="auto" w:fill="FFFFFF"/>
        <w:tabs>
          <w:tab w:val="left" w:leader="underscore" w:pos="6778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Дата:  «___» </w:t>
      </w:r>
      <w:r w:rsidR="0075327A">
        <w:rPr>
          <w:rFonts w:ascii="Times New Roman" w:hAnsi="Times New Roman" w:cs="Times New Roman"/>
          <w:sz w:val="32"/>
          <w:szCs w:val="32"/>
        </w:rPr>
        <w:t>_________________2023</w:t>
      </w:r>
      <w:r w:rsidR="00796961">
        <w:rPr>
          <w:rFonts w:ascii="Times New Roman" w:hAnsi="Times New Roman" w:cs="Times New Roman"/>
          <w:sz w:val="32"/>
          <w:szCs w:val="32"/>
        </w:rPr>
        <w:t xml:space="preserve"> г.</w:t>
      </w:r>
    </w:p>
    <w:p w:rsidR="00796961" w:rsidRPr="003F5812" w:rsidRDefault="00796961" w:rsidP="00796961">
      <w:pPr>
        <w:shd w:val="clear" w:color="auto" w:fill="FFFFFF"/>
        <w:tabs>
          <w:tab w:val="left" w:leader="underscore" w:pos="6778"/>
        </w:tabs>
      </w:pPr>
      <w:r>
        <w:rPr>
          <w:rFonts w:ascii="Times New Roman" w:hAnsi="Times New Roman" w:cs="Times New Roman"/>
          <w:sz w:val="32"/>
          <w:szCs w:val="32"/>
        </w:rPr>
        <w:t>Подпись:  _____________________________________________________</w:t>
      </w:r>
    </w:p>
    <w:p w:rsidR="00796961" w:rsidRDefault="00796961"/>
    <w:sectPr w:rsidR="00796961" w:rsidSect="00796961">
      <w:pgSz w:w="11906" w:h="16838"/>
      <w:pgMar w:top="567" w:right="425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9D3019"/>
    <w:multiLevelType w:val="multilevel"/>
    <w:tmpl w:val="D0F2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96961"/>
    <w:rsid w:val="00155447"/>
    <w:rsid w:val="003C6D02"/>
    <w:rsid w:val="004912DC"/>
    <w:rsid w:val="00512EC4"/>
    <w:rsid w:val="005E6939"/>
    <w:rsid w:val="006B0F7E"/>
    <w:rsid w:val="0075327A"/>
    <w:rsid w:val="00796961"/>
    <w:rsid w:val="009D7A71"/>
    <w:rsid w:val="00A61260"/>
    <w:rsid w:val="00A8167D"/>
    <w:rsid w:val="00CF26A1"/>
    <w:rsid w:val="00D84DCC"/>
    <w:rsid w:val="00EE6981"/>
    <w:rsid w:val="00F6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961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Основной текст 31"/>
    <w:basedOn w:val="a"/>
    <w:rsid w:val="00796961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customStyle="1" w:styleId="Compact">
    <w:name w:val="Compact"/>
    <w:basedOn w:val="a3"/>
    <w:qFormat/>
    <w:rsid w:val="00796961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font9">
    <w:name w:val="font_9"/>
    <w:basedOn w:val="a"/>
    <w:rsid w:val="007969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7969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796961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796961"/>
    <w:rPr>
      <w:rFonts w:eastAsiaTheme="minorEastAsia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961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">
    <w:name w:val="Основной текст 31"/>
    <w:basedOn w:val="a"/>
    <w:rsid w:val="00796961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customStyle="1" w:styleId="Compact">
    <w:name w:val="Compact"/>
    <w:basedOn w:val="a3"/>
    <w:qFormat/>
    <w:rsid w:val="00796961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font9">
    <w:name w:val="font_9"/>
    <w:basedOn w:val="a"/>
    <w:rsid w:val="007969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7969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796961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796961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1040</Words>
  <Characters>5929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PC</dc:creator>
  <cp:lastModifiedBy>Евгений</cp:lastModifiedBy>
  <cp:revision>13</cp:revision>
  <dcterms:created xsi:type="dcterms:W3CDTF">2021-07-06T16:31:00Z</dcterms:created>
  <dcterms:modified xsi:type="dcterms:W3CDTF">2023-04-05T14:44:00Z</dcterms:modified>
</cp:coreProperties>
</file>